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7A3E8" w14:textId="5EB3E7C6" w:rsidR="007D2E08" w:rsidRPr="00142D6F" w:rsidRDefault="008B5126" w:rsidP="00142D6F">
      <w:pPr>
        <w:shd w:val="clear" w:color="auto" w:fill="767171" w:themeFill="background2" w:themeFillShade="80"/>
        <w:bidi w:val="0"/>
        <w:jc w:val="center"/>
        <w:rPr>
          <w:rFonts w:asciiTheme="minorBidi" w:hAnsiTheme="minorBidi"/>
          <w:b/>
          <w:bCs/>
        </w:rPr>
      </w:pPr>
      <w:r>
        <w:br/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Methods for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D</w:t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etecting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C</w:t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yber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A</w:t>
      </w:r>
      <w:r w:rsidRPr="00142D6F">
        <w:rPr>
          <w:rFonts w:asciiTheme="minorBidi" w:hAnsiTheme="minorBidi"/>
          <w:b/>
          <w:bCs/>
          <w:sz w:val="40"/>
          <w:szCs w:val="40"/>
        </w:rPr>
        <w:t>ttacks</w:t>
      </w:r>
    </w:p>
    <w:p w14:paraId="05C6DA7D" w14:textId="0470CB64" w:rsidR="008B5126" w:rsidRPr="00142D6F" w:rsidRDefault="005D67C5" w:rsidP="00142D6F">
      <w:pPr>
        <w:shd w:val="clear" w:color="auto" w:fill="AEAAAA" w:themeFill="background2" w:themeFillShade="BF"/>
        <w:bidi w:val="0"/>
        <w:jc w:val="center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142D6F">
        <w:rPr>
          <w:rFonts w:ascii="Arial" w:hAnsi="Arial" w:cs="Arial"/>
          <w:b/>
          <w:bCs/>
          <w:color w:val="222222"/>
          <w:sz w:val="28"/>
          <w:szCs w:val="28"/>
          <w:highlight w:val="darkGray"/>
          <w:shd w:val="clear" w:color="auto" w:fill="FFFFFF"/>
        </w:rPr>
        <w:t>SMS phishing detection based on “Normal” traffic learning</w:t>
      </w:r>
    </w:p>
    <w:p w14:paraId="76376D74" w14:textId="74E9B7DD" w:rsidR="0070662A" w:rsidRDefault="0070662A" w:rsidP="00142D6F">
      <w:pPr>
        <w:shd w:val="clear" w:color="auto" w:fill="D0CECE" w:themeFill="background2" w:themeFillShade="E6"/>
        <w:bidi w:val="0"/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142D6F">
        <w:rPr>
          <w:rFonts w:ascii="Arial" w:hAnsi="Arial" w:cs="Arial"/>
          <w:b/>
          <w:bCs/>
          <w:color w:val="222222"/>
          <w:sz w:val="24"/>
          <w:szCs w:val="24"/>
          <w:highlight w:val="lightGray"/>
          <w:shd w:val="clear" w:color="auto" w:fill="FFFFFF"/>
        </w:rPr>
        <w:t>Ariel University</w:t>
      </w:r>
    </w:p>
    <w:p w14:paraId="47A8106D" w14:textId="77777777" w:rsidR="00142D6F" w:rsidRDefault="00142D6F" w:rsidP="00142D6F">
      <w:pPr>
        <w:shd w:val="clear" w:color="auto" w:fill="FFFFFF" w:themeFill="background1"/>
        <w:bidi w:val="0"/>
        <w:ind w:left="288" w:firstLine="0"/>
      </w:pPr>
    </w:p>
    <w:p w14:paraId="7D37F033" w14:textId="33E7334E" w:rsidR="008B5126" w:rsidRPr="00490066" w:rsidRDefault="00686884" w:rsidP="00142D6F">
      <w:pPr>
        <w:shd w:val="clear" w:color="auto" w:fill="F7CAAC" w:themeFill="accent2" w:themeFillTint="66"/>
        <w:bidi w:val="0"/>
        <w:ind w:left="288" w:firstLine="0"/>
        <w:rPr>
          <w:b/>
          <w:bCs/>
          <w:sz w:val="24"/>
          <w:szCs w:val="24"/>
          <w:u w:val="single"/>
        </w:rPr>
      </w:pPr>
      <w:r w:rsidRPr="00490066">
        <w:rPr>
          <w:b/>
          <w:bCs/>
          <w:sz w:val="24"/>
          <w:szCs w:val="24"/>
          <w:u w:val="single"/>
        </w:rPr>
        <w:t>Introduction</w:t>
      </w:r>
    </w:p>
    <w:p w14:paraId="70FB31D1" w14:textId="61DF7EE9" w:rsidR="00686884" w:rsidRPr="00490066" w:rsidRDefault="00686884" w:rsidP="00490066">
      <w:pPr>
        <w:bidi w:val="0"/>
        <w:ind w:left="288" w:firstLine="0"/>
        <w:rPr>
          <w:sz w:val="24"/>
          <w:szCs w:val="24"/>
        </w:rPr>
      </w:pPr>
      <w:r w:rsidRPr="00490066">
        <w:rPr>
          <w:sz w:val="24"/>
          <w:szCs w:val="24"/>
        </w:rPr>
        <w:t>SMS Spam messages are any type of unwanted  or harmful messages, such as advertisements, frauds, business services,</w:t>
      </w:r>
      <w:r w:rsidR="00490066">
        <w:rPr>
          <w:sz w:val="24"/>
          <w:szCs w:val="24"/>
        </w:rPr>
        <w:t xml:space="preserve"> </w:t>
      </w:r>
      <w:r w:rsidRPr="00490066">
        <w:rPr>
          <w:sz w:val="24"/>
          <w:szCs w:val="24"/>
        </w:rPr>
        <w:t>etc.</w:t>
      </w:r>
      <w:r w:rsidR="00490066">
        <w:rPr>
          <w:sz w:val="24"/>
          <w:szCs w:val="24"/>
        </w:rPr>
        <w:t>..</w:t>
      </w:r>
    </w:p>
    <w:p w14:paraId="356A634B" w14:textId="6155F81C" w:rsidR="00686884" w:rsidRPr="00490066" w:rsidRDefault="008B5126" w:rsidP="00686884">
      <w:pPr>
        <w:bidi w:val="0"/>
        <w:ind w:left="288" w:firstLine="0"/>
        <w:rPr>
          <w:sz w:val="24"/>
          <w:szCs w:val="24"/>
        </w:rPr>
      </w:pPr>
      <w:r w:rsidRPr="00490066">
        <w:rPr>
          <w:sz w:val="24"/>
          <w:szCs w:val="24"/>
        </w:rPr>
        <w:t>Message filtering can range from a simple static list of prohibited terms, to advanced machine learning systems that constantly adapt based on the messages passing through them.</w:t>
      </w:r>
    </w:p>
    <w:p w14:paraId="1FD2CCFF" w14:textId="159D566D" w:rsidR="00686884" w:rsidRPr="00490066" w:rsidRDefault="00FF1661" w:rsidP="00FF1661">
      <w:pPr>
        <w:bidi w:val="0"/>
        <w:ind w:left="288" w:firstLine="0"/>
        <w:rPr>
          <w:sz w:val="24"/>
          <w:szCs w:val="24"/>
        </w:rPr>
      </w:pPr>
      <w:r w:rsidRPr="00490066">
        <w:rPr>
          <w:sz w:val="24"/>
          <w:szCs w:val="24"/>
        </w:rPr>
        <w:t xml:space="preserve">Spam detetction is a </w:t>
      </w:r>
      <w:r w:rsidRPr="00490066">
        <w:rPr>
          <w:sz w:val="24"/>
          <w:szCs w:val="24"/>
          <w:u w:val="single"/>
        </w:rPr>
        <w:t>S</w:t>
      </w:r>
      <w:r w:rsidR="00686884" w:rsidRPr="00490066">
        <w:rPr>
          <w:sz w:val="24"/>
          <w:szCs w:val="24"/>
          <w:u w:val="single"/>
        </w:rPr>
        <w:t>upervised Machine Learning</w:t>
      </w:r>
      <w:r w:rsidRPr="00490066">
        <w:rPr>
          <w:sz w:val="24"/>
          <w:szCs w:val="24"/>
        </w:rPr>
        <w:t xml:space="preserve"> problem which normally uses the following methods of classifying wether a message is a ham or spam</w:t>
      </w:r>
      <w:r w:rsidR="00686884" w:rsidRPr="00490066">
        <w:rPr>
          <w:sz w:val="24"/>
          <w:szCs w:val="24"/>
        </w:rPr>
        <w:t>:</w:t>
      </w:r>
    </w:p>
    <w:p w14:paraId="4B8F45E5" w14:textId="77777777" w:rsidR="00FF1661" w:rsidRPr="00490066" w:rsidRDefault="00FF1661" w:rsidP="00FF1661">
      <w:pPr>
        <w:shd w:val="clear" w:color="auto" w:fill="FFFFFF"/>
        <w:bidi w:val="0"/>
        <w:spacing w:line="0" w:lineRule="auto"/>
        <w:rPr>
          <w:rFonts w:ascii="ffa" w:eastAsia="Times New Roman" w:hAnsi="ffa" w:cs="Times New Roman"/>
          <w:color w:val="000000"/>
          <w:spacing w:val="1"/>
          <w:sz w:val="62"/>
          <w:szCs w:val="72"/>
        </w:rPr>
      </w:pPr>
      <w:r w:rsidRPr="00490066">
        <w:rPr>
          <w:sz w:val="24"/>
          <w:szCs w:val="24"/>
        </w:rPr>
        <w:t xml:space="preserve">Naïve Bayes: </w:t>
      </w:r>
      <w:r w:rsidRPr="00490066">
        <w:rPr>
          <w:rFonts w:ascii="ff1" w:eastAsia="Times New Roman" w:hAnsi="ff1" w:cs="Times New Roman"/>
          <w:color w:val="000000"/>
          <w:sz w:val="62"/>
          <w:szCs w:val="72"/>
        </w:rPr>
        <w:t xml:space="preserve">it  is  considered  one  of  the </w:t>
      </w:r>
    </w:p>
    <w:p w14:paraId="7E2D31B6" w14:textId="0BA043E4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Naïve Bayes: considered the simplest classification method.</w:t>
      </w:r>
    </w:p>
    <w:p w14:paraId="13B4182C" w14:textId="6515E1D4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Random Forest</w:t>
      </w:r>
    </w:p>
    <w:p w14:paraId="6AAF33AC" w14:textId="32D90A1C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Logistic Regression</w:t>
      </w:r>
    </w:p>
    <w:p w14:paraId="4B65A625" w14:textId="66D31211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Support Vector Machine (SVM)</w:t>
      </w:r>
    </w:p>
    <w:p w14:paraId="18B068A6" w14:textId="190C80A7" w:rsidR="00686884" w:rsidRPr="00490066" w:rsidRDefault="005D67C5" w:rsidP="001A34DA">
      <w:pPr>
        <w:bidi w:val="0"/>
        <w:rPr>
          <w:sz w:val="24"/>
          <w:szCs w:val="24"/>
        </w:rPr>
      </w:pPr>
      <w:r w:rsidRPr="00490066">
        <w:rPr>
          <w:sz w:val="24"/>
          <w:szCs w:val="24"/>
        </w:rPr>
        <w:t>SMS filtration services fits well with supervised machine</w:t>
      </w:r>
      <w:r w:rsidR="00686884" w:rsidRPr="00490066">
        <w:rPr>
          <w:sz w:val="24"/>
          <w:szCs w:val="24"/>
        </w:rPr>
        <w:t xml:space="preserve"> </w:t>
      </w:r>
      <w:r w:rsidRPr="00490066">
        <w:rPr>
          <w:sz w:val="24"/>
          <w:szCs w:val="24"/>
        </w:rPr>
        <w:t>learning algorithms as a classification tool. Supervised ML</w:t>
      </w:r>
      <w:r w:rsidR="001A34DA">
        <w:rPr>
          <w:sz w:val="24"/>
          <w:szCs w:val="24"/>
        </w:rPr>
        <w:t xml:space="preserve"> </w:t>
      </w:r>
      <w:r w:rsidRPr="00490066">
        <w:rPr>
          <w:sz w:val="24"/>
          <w:szCs w:val="24"/>
        </w:rPr>
        <w:t>works by being fed by trained data labels and then it gains the</w:t>
      </w:r>
      <w:r w:rsidR="00686884" w:rsidRPr="00490066">
        <w:rPr>
          <w:sz w:val="24"/>
          <w:szCs w:val="24"/>
        </w:rPr>
        <w:t xml:space="preserve">  </w:t>
      </w:r>
      <w:r w:rsidRPr="00490066">
        <w:rPr>
          <w:sz w:val="24"/>
          <w:szCs w:val="24"/>
        </w:rPr>
        <w:t>ability  to  predicts  labels  on  new  data.</w:t>
      </w:r>
    </w:p>
    <w:p w14:paraId="1DAEE4D3" w14:textId="598D3437" w:rsidR="007F4875" w:rsidRPr="00490066" w:rsidRDefault="007F4875" w:rsidP="007F4875">
      <w:pPr>
        <w:bidi w:val="0"/>
        <w:ind w:left="288" w:firstLine="0"/>
        <w:rPr>
          <w:sz w:val="24"/>
          <w:szCs w:val="24"/>
        </w:rPr>
      </w:pPr>
    </w:p>
    <w:p w14:paraId="1918F959" w14:textId="4E6DDDD4" w:rsidR="007F4875" w:rsidRPr="00490066" w:rsidRDefault="00A5638E" w:rsidP="00142D6F">
      <w:pPr>
        <w:shd w:val="clear" w:color="auto" w:fill="F7CAAC" w:themeFill="accent2" w:themeFillTint="66"/>
        <w:bidi w:val="0"/>
        <w:ind w:left="288" w:firstLine="0"/>
        <w:rPr>
          <w:b/>
          <w:bCs/>
          <w:sz w:val="24"/>
          <w:szCs w:val="24"/>
          <w:u w:val="single"/>
        </w:rPr>
      </w:pPr>
      <w:r w:rsidRPr="00490066">
        <w:rPr>
          <w:b/>
          <w:bCs/>
          <w:sz w:val="24"/>
          <w:szCs w:val="24"/>
          <w:u w:val="single"/>
        </w:rPr>
        <w:t>Work Process:</w:t>
      </w:r>
    </w:p>
    <w:p w14:paraId="2D200FC9" w14:textId="13CA9B96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Through using Kaggle Dataset (SMS Spam Collection Dataset) which contains tagged messages with 0 for spam and 1 for ham, we will build and train our own model classification model. The model’s goal will be to determine which messages are malicious.</w:t>
      </w:r>
    </w:p>
    <w:p w14:paraId="5EBF8176" w14:textId="4679A71E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The dataset will be split into training data (70% at the beginning) and testing data (remaining 30%)</w:t>
      </w:r>
    </w:p>
    <w:p w14:paraId="4949117C" w14:textId="77777777" w:rsidR="00A5638E" w:rsidRPr="00490066" w:rsidRDefault="00A5638E" w:rsidP="0046316D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 xml:space="preserve">We will then compare the model’s performance against different types of classification algorithms. </w:t>
      </w:r>
    </w:p>
    <w:p w14:paraId="10DFF660" w14:textId="13309093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 xml:space="preserve">Running our model vs the </w:t>
      </w:r>
      <w:hyperlink r:id="rId7" w:tgtFrame="_blank" w:history="1">
        <w:r w:rsidRPr="00490066">
          <w:rPr>
            <w:rStyle w:val="Hyperlink"/>
            <w:sz w:val="24"/>
            <w:szCs w:val="24"/>
          </w:rPr>
          <w:t>https://github.com/bit-ml/date</w:t>
        </w:r>
      </w:hyperlink>
      <w:r w:rsidRPr="00490066">
        <w:rPr>
          <w:sz w:val="24"/>
          <w:szCs w:val="24"/>
        </w:rPr>
        <w:t xml:space="preserve"> model.  </w:t>
      </w:r>
    </w:p>
    <w:p w14:paraId="492718AA" w14:textId="01D76205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Additional consideration might be taken if the model perform</w:t>
      </w:r>
      <w:r w:rsidR="001A34DA">
        <w:rPr>
          <w:sz w:val="24"/>
          <w:szCs w:val="24"/>
        </w:rPr>
        <w:t>s</w:t>
      </w:r>
      <w:r w:rsidRPr="00490066">
        <w:rPr>
          <w:sz w:val="24"/>
          <w:szCs w:val="24"/>
        </w:rPr>
        <w:t xml:space="preserve"> poorly, such as adding more data, changing the training\testing data ratio, </w:t>
      </w:r>
      <w:r w:rsidR="001A34DA">
        <w:rPr>
          <w:sz w:val="24"/>
          <w:szCs w:val="24"/>
        </w:rPr>
        <w:t xml:space="preserve">adding more steps to the calculation of the error function, </w:t>
      </w:r>
      <w:r w:rsidRPr="00490066">
        <w:rPr>
          <w:sz w:val="24"/>
          <w:szCs w:val="24"/>
        </w:rPr>
        <w:t xml:space="preserve">etc… </w:t>
      </w:r>
    </w:p>
    <w:sectPr w:rsidR="00A5638E" w:rsidRPr="00490066" w:rsidSect="00BA4295">
      <w:footerReference w:type="default" r:id="rId8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890E" w14:textId="77777777" w:rsidR="007D4490" w:rsidRDefault="007D4490" w:rsidP="00CD7625">
      <w:pPr>
        <w:spacing w:line="240" w:lineRule="auto"/>
      </w:pPr>
      <w:r>
        <w:separator/>
      </w:r>
    </w:p>
  </w:endnote>
  <w:endnote w:type="continuationSeparator" w:id="0">
    <w:p w14:paraId="4629304F" w14:textId="77777777" w:rsidR="007D4490" w:rsidRDefault="007D4490" w:rsidP="00CD76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a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F5FF" w14:textId="01511156" w:rsidR="00CD7625" w:rsidRDefault="00CD7625" w:rsidP="00CD7625">
    <w:pPr>
      <w:pStyle w:val="a8"/>
      <w:bidi w:val="0"/>
    </w:pPr>
    <w:r>
      <w:t xml:space="preserve">Matan-Ben Nagar &amp; Dolev </w:t>
    </w:r>
    <w:r w:rsidR="002A6E87">
      <w:t>Abuhazira</w:t>
    </w:r>
  </w:p>
  <w:p w14:paraId="4200BF21" w14:textId="77777777" w:rsidR="00CD7625" w:rsidRDefault="00CD762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3317E" w14:textId="77777777" w:rsidR="007D4490" w:rsidRDefault="007D4490" w:rsidP="00CD7625">
      <w:pPr>
        <w:spacing w:line="240" w:lineRule="auto"/>
      </w:pPr>
      <w:r>
        <w:separator/>
      </w:r>
    </w:p>
  </w:footnote>
  <w:footnote w:type="continuationSeparator" w:id="0">
    <w:p w14:paraId="6B358ABD" w14:textId="77777777" w:rsidR="007D4490" w:rsidRDefault="007D4490" w:rsidP="00CD762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714A5"/>
    <w:multiLevelType w:val="hybridMultilevel"/>
    <w:tmpl w:val="64D0FB6E"/>
    <w:lvl w:ilvl="0" w:tplc="DD965C32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0BC8296B"/>
    <w:multiLevelType w:val="hybridMultilevel"/>
    <w:tmpl w:val="2A6CBEF2"/>
    <w:lvl w:ilvl="0" w:tplc="FB6631F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3FBB17CE"/>
    <w:multiLevelType w:val="hybridMultilevel"/>
    <w:tmpl w:val="F066317A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Y0MTIzNjC0NDZW0lEKTi0uzszPAykwqQUAGanrBSwAAAA="/>
  </w:docVars>
  <w:rsids>
    <w:rsidRoot w:val="008B5126"/>
    <w:rsid w:val="000D360E"/>
    <w:rsid w:val="00142D6F"/>
    <w:rsid w:val="001A34DA"/>
    <w:rsid w:val="002A6E87"/>
    <w:rsid w:val="00490066"/>
    <w:rsid w:val="005D67C5"/>
    <w:rsid w:val="00686884"/>
    <w:rsid w:val="0070662A"/>
    <w:rsid w:val="00743B41"/>
    <w:rsid w:val="007D2E08"/>
    <w:rsid w:val="007D3770"/>
    <w:rsid w:val="007D4490"/>
    <w:rsid w:val="007F4875"/>
    <w:rsid w:val="008B5126"/>
    <w:rsid w:val="00A5638E"/>
    <w:rsid w:val="00BA4295"/>
    <w:rsid w:val="00CD7625"/>
    <w:rsid w:val="00E34C20"/>
    <w:rsid w:val="00FF1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062BD"/>
  <w15:chartTrackingRefBased/>
  <w15:docId w15:val="{7EB02C98-449C-4D88-9E9F-93DD25125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8B5126"/>
    <w:pPr>
      <w:bidi w:val="0"/>
      <w:spacing w:before="100" w:beforeAutospacing="1" w:after="100" w:afterAutospacing="1" w:line="240" w:lineRule="auto"/>
      <w:ind w:left="0" w:right="0"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כותרת 3 תו"/>
    <w:basedOn w:val="a0"/>
    <w:link w:val="3"/>
    <w:uiPriority w:val="9"/>
    <w:rsid w:val="008B512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3">
    <w:name w:val="Strong"/>
    <w:basedOn w:val="a0"/>
    <w:uiPriority w:val="22"/>
    <w:qFormat/>
    <w:rsid w:val="008B5126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8B5126"/>
    <w:pPr>
      <w:bidi w:val="0"/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s8">
    <w:name w:val="ls8"/>
    <w:basedOn w:val="a0"/>
    <w:rsid w:val="005D67C5"/>
  </w:style>
  <w:style w:type="character" w:customStyle="1" w:styleId="a4">
    <w:name w:val="_"/>
    <w:basedOn w:val="a0"/>
    <w:rsid w:val="005D67C5"/>
  </w:style>
  <w:style w:type="character" w:customStyle="1" w:styleId="ff7">
    <w:name w:val="ff7"/>
    <w:basedOn w:val="a0"/>
    <w:rsid w:val="005D67C5"/>
  </w:style>
  <w:style w:type="character" w:customStyle="1" w:styleId="ws8">
    <w:name w:val="ws8"/>
    <w:basedOn w:val="a0"/>
    <w:rsid w:val="005D67C5"/>
  </w:style>
  <w:style w:type="character" w:customStyle="1" w:styleId="ff1">
    <w:name w:val="ff1"/>
    <w:basedOn w:val="a0"/>
    <w:rsid w:val="005D67C5"/>
  </w:style>
  <w:style w:type="paragraph" w:styleId="a5">
    <w:name w:val="List Paragraph"/>
    <w:basedOn w:val="a"/>
    <w:uiPriority w:val="34"/>
    <w:qFormat/>
    <w:rsid w:val="00686884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5638E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CD7625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כותרת עליונה תו"/>
    <w:basedOn w:val="a0"/>
    <w:link w:val="a6"/>
    <w:uiPriority w:val="99"/>
    <w:rsid w:val="00CD7625"/>
  </w:style>
  <w:style w:type="paragraph" w:styleId="a8">
    <w:name w:val="footer"/>
    <w:basedOn w:val="a"/>
    <w:link w:val="a9"/>
    <w:uiPriority w:val="99"/>
    <w:unhideWhenUsed/>
    <w:rsid w:val="00CD7625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CD7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bit-ml/d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0</cp:revision>
  <dcterms:created xsi:type="dcterms:W3CDTF">2021-10-31T11:25:00Z</dcterms:created>
  <dcterms:modified xsi:type="dcterms:W3CDTF">2021-11-01T14:02:00Z</dcterms:modified>
</cp:coreProperties>
</file>